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3A180C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r>
        <w:fldChar w:fldCharType="begin"/>
      </w:r>
      <w:r>
        <w:instrText>HYPERLINK "mailto:contact@mwskwong.com"</w:instrText>
      </w:r>
      <w:r>
        <w:fldChar w:fldCharType="separate"/>
      </w:r>
      <w:r w:rsidR="00B233D9" w:rsidRPr="00AE6A74">
        <w:rPr>
          <w:rStyle w:val="Hyperlink"/>
          <w:color w:val="32383E"/>
          <w:szCs w:val="20"/>
          <w:u w:val="none"/>
        </w:rPr>
        <w:t>contact@mwskwong.com</w:t>
      </w:r>
      <w:r>
        <w:rPr>
          <w:rStyle w:val="Hyperlink"/>
          <w:color w:val="32383E"/>
          <w:szCs w:val="20"/>
          <w:u w:val="none"/>
        </w:rPr>
        <w:fldChar w:fldCharType="end"/>
      </w:r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1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2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3A180C" w:rsidP="00625A77">
      <w:pPr>
        <w:spacing w:line="240" w:lineRule="auto"/>
        <w:rPr>
          <w:color w:val="25252D"/>
        </w:rPr>
      </w:pPr>
      <w:hyperlink r:id="rId13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277970ED" w14:textId="6A7A79D2" w:rsidR="00230D9B" w:rsidRPr="008770BB" w:rsidRDefault="00230D9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230D9B">
        <w:rPr>
          <w:lang w:val="en-US"/>
        </w:rPr>
        <w:t xml:space="preserve">Conducted a </w:t>
      </w:r>
      <w:r w:rsidR="00E735BD">
        <w:rPr>
          <w:lang w:val="en-US"/>
        </w:rPr>
        <w:t>POC</w:t>
      </w:r>
      <w:r w:rsidRPr="00230D9B">
        <w:rPr>
          <w:lang w:val="en-US"/>
        </w:rPr>
        <w:t xml:space="preserve"> project on data virtualization using the Delphix platform, successfully supporting 3 types of databases and over 50 database instances and enhancing the team's capabilities in this area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3FF31601" w:rsidR="00D508D7" w:rsidRDefault="00D508D7" w:rsidP="006B4EB0">
      <w:r>
        <w:t xml:space="preserve">MUI, Next.js, React, SEO, React Hook Form, TypeScript, Zod, Zustand, </w:t>
      </w:r>
      <w:proofErr w:type="spellStart"/>
      <w:r w:rsidR="003257C5">
        <w:t>TanStack</w:t>
      </w:r>
      <w:proofErr w:type="spellEnd"/>
      <w:r>
        <w:t xml:space="preserve"> Query, React Router, Redux, Tailwind CSS, </w:t>
      </w:r>
      <w:r w:rsidR="006B4EB0">
        <w:t>Vue</w:t>
      </w:r>
      <w:r w:rsidR="0031770A">
        <w:t xml:space="preserve">, </w:t>
      </w:r>
      <w:r w:rsidR="006B4EB0">
        <w:t>Vuetify</w:t>
      </w:r>
      <w:r w:rsidR="006B4EB0">
        <w:t xml:space="preserve">, </w:t>
      </w:r>
      <w:r w:rsidR="006B4EB0">
        <w:t>Vuex</w:t>
      </w:r>
      <w:r w:rsidR="006B4EB0">
        <w:t xml:space="preserve">, </w:t>
      </w:r>
      <w:r w:rsidR="006B4EB0">
        <w:t>Pinia</w:t>
      </w:r>
      <w:r w:rsidR="006B4EB0">
        <w:t xml:space="preserve">, </w:t>
      </w:r>
      <w:r w:rsidR="006B4EB0">
        <w:t>Quasar</w:t>
      </w:r>
      <w:r w:rsidR="006B4EB0">
        <w:t xml:space="preserve">, </w:t>
      </w:r>
      <w:r>
        <w:t>SWR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777777" w:rsidR="00CF258B" w:rsidRDefault="00CF258B" w:rsidP="00CF258B">
      <w:r>
        <w:t>MySQL, Microsoft SQL Server, Sybase ASE, Oracle Database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AEA97F5" w:rsidR="00C52077" w:rsidRDefault="00C52077" w:rsidP="00B1546A">
      <w:r>
        <w:t>CASL, class-validator, Express, NestJS, Spring Boot, TypeORM, Firebase, Prisma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065FBF95" w:rsidR="004F71AA" w:rsidRPr="004F71AA" w:rsidRDefault="004F71AA" w:rsidP="004F71AA">
      <w:r>
        <w:t xml:space="preserve">Delphix, GitHub Actions, </w:t>
      </w:r>
      <w:r w:rsidR="008B518D" w:rsidRPr="008B518D">
        <w:t>Amazon CloudFront</w:t>
      </w:r>
      <w:r w:rsidR="008B518D">
        <w:t xml:space="preserve">, </w:t>
      </w:r>
      <w:r>
        <w:t>Amazon ECR, Amazon S3, Argo CD, Bitbucket Pipelines, Docker, Jenkins</w:t>
      </w:r>
      <w:r w:rsidR="00A6756F">
        <w:t>, OpenShift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3A180C" w:rsidP="000714EE">
      <w:pPr>
        <w:tabs>
          <w:tab w:val="right" w:pos="10800"/>
        </w:tabs>
      </w:pPr>
      <w:hyperlink r:id="rId14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3A180C" w:rsidP="00F520E0">
      <w:pPr>
        <w:rPr>
          <w:rStyle w:val="Hyperlink"/>
          <w:u w:val="none"/>
        </w:rPr>
      </w:pPr>
      <w:hyperlink r:id="rId15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DDE97F6" w:rsidR="00170B48" w:rsidRDefault="00532CC3" w:rsidP="00F520E0">
      <w:r>
        <w:t>Second</w:t>
      </w:r>
      <w:r w:rsidR="002E52F3" w:rsidRPr="00F27179">
        <w:t xml:space="preserve"> 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3A180C" w:rsidP="003A180C">
      <w:pPr>
        <w:pStyle w:val="ListParagraph"/>
        <w:numPr>
          <w:ilvl w:val="0"/>
          <w:numId w:val="28"/>
        </w:numPr>
        <w:ind w:left="357" w:hanging="357"/>
      </w:pPr>
      <w:hyperlink r:id="rId16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3A180C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3A180C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proofErr w:type="spellStart"/>
        <w:r w:rsidR="00C81EDC" w:rsidRPr="00AA3A56">
          <w:rPr>
            <w:rStyle w:val="Hyperlink"/>
            <w:color w:val="32383E"/>
            <w:u w:val="none"/>
          </w:rPr>
          <w:t>Valibot</w:t>
        </w:r>
        <w:proofErr w:type="spellEnd"/>
      </w:hyperlink>
    </w:p>
    <w:p w14:paraId="01D707EB" w14:textId="29A95DEF" w:rsidR="00C81EDC" w:rsidRPr="008E5442" w:rsidRDefault="003A180C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46BB2EFA-46F8-44D3-BC03-DC2667F795F5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335B94FA-035F-43D4-86FF-BFBA2D8FB006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6A5C85FD-B905-48A3-AA71-A38D6EE3B37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6EA81F68-067A-46CA-9DDC-51C248D0D58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9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2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2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05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1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1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05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5pt;height:11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1265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26F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971EC"/>
    <w:rsid w:val="008A078C"/>
    <w:rsid w:val="008A2D9A"/>
    <w:rsid w:val="008A5D93"/>
    <w:rsid w:val="008A6D4C"/>
    <w:rsid w:val="008B081B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0DE"/>
    <w:rsid w:val="00FA76CD"/>
    <w:rsid w:val="00FB10EB"/>
    <w:rsid w:val="00FB263B"/>
    <w:rsid w:val="00FB2D8E"/>
    <w:rsid w:val="00FB2E69"/>
    <w:rsid w:val="00FB5B08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://www.edps.com.hk/" TargetMode="External"/><Relationship Id="rId18" Type="http://schemas.openxmlformats.org/officeDocument/2006/relationships/hyperlink" Target="https://valibot.dev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tecpal.com/" TargetMode="External"/><Relationship Id="rId17" Type="http://schemas.openxmlformats.org/officeDocument/2006/relationships/hyperlink" Target="https://github.com/prisma/extension-read-replica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ui.com/cor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iu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ku.hk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github.com/vercel/style-guid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wskwong/" TargetMode="External"/><Relationship Id="rId14" Type="http://schemas.openxmlformats.org/officeDocument/2006/relationships/hyperlink" Target="https://hkust.edu.hk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471</Words>
  <Characters>3100</Characters>
  <Application>Microsoft Office Word</Application>
  <DocSecurity>0</DocSecurity>
  <Lines>7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20</cp:revision>
  <cp:lastPrinted>2024-01-30T11:59:00Z</cp:lastPrinted>
  <dcterms:created xsi:type="dcterms:W3CDTF">2023-09-27T12:04:00Z</dcterms:created>
  <dcterms:modified xsi:type="dcterms:W3CDTF">2024-02-0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